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2B88" w:rsidRPr="00EC261F" w:rsidRDefault="00DF78D9" w:rsidP="00032B8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032B88">
        <w:rPr>
          <w:rFonts w:ascii="Times New Roman" w:hAnsi="Times New Roman" w:cs="Times New Roman"/>
          <w:b/>
          <w:sz w:val="36"/>
          <w:szCs w:val="36"/>
          <w:lang w:val="sr-Latn-RS"/>
        </w:rPr>
        <w:t xml:space="preserve">OBAVEŠTENJE </w:t>
      </w:r>
      <w:r w:rsidR="00276A00">
        <w:rPr>
          <w:rFonts w:ascii="Times New Roman" w:hAnsi="Times New Roman" w:cs="Times New Roman"/>
          <w:b/>
          <w:sz w:val="36"/>
          <w:szCs w:val="36"/>
        </w:rPr>
        <w:t xml:space="preserve">– </w:t>
      </w:r>
      <w:proofErr w:type="spellStart"/>
      <w:r w:rsidR="00995EA8">
        <w:rPr>
          <w:rFonts w:ascii="Times New Roman" w:hAnsi="Times New Roman" w:cs="Times New Roman"/>
          <w:b/>
          <w:sz w:val="36"/>
          <w:szCs w:val="36"/>
        </w:rPr>
        <w:t>Generacija</w:t>
      </w:r>
      <w:proofErr w:type="spellEnd"/>
      <w:r w:rsidR="00995EA8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276A00">
        <w:rPr>
          <w:rFonts w:ascii="Times New Roman" w:hAnsi="Times New Roman" w:cs="Times New Roman"/>
          <w:b/>
          <w:sz w:val="36"/>
          <w:szCs w:val="36"/>
        </w:rPr>
        <w:t>2019/2020</w:t>
      </w:r>
    </w:p>
    <w:p w:rsidR="00032B88" w:rsidRDefault="00995EA8" w:rsidP="00DF78D9">
      <w:pPr>
        <w:jc w:val="center"/>
        <w:rPr>
          <w:rFonts w:ascii="Times New Roman" w:hAnsi="Times New Roman" w:cs="Times New Roman"/>
          <w:b/>
          <w:sz w:val="24"/>
          <w:szCs w:val="24"/>
          <w:lang w:val="sr-Latn-RS"/>
        </w:rPr>
      </w:pPr>
      <w:r>
        <w:rPr>
          <w:rFonts w:ascii="Times New Roman" w:hAnsi="Times New Roman" w:cs="Times New Roman"/>
          <w:b/>
          <w:sz w:val="24"/>
          <w:szCs w:val="24"/>
          <w:lang w:val="sr-Latn-RS"/>
        </w:rPr>
        <w:t>Obaveštenje z</w:t>
      </w:r>
      <w:r w:rsidR="00032B88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a studente koji predmete </w:t>
      </w:r>
      <w:r w:rsidR="00032B88"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>Upravljanje proizvodnjom u drvnoj industriji</w:t>
      </w:r>
      <w:r w:rsidR="00032B88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032B88" w:rsidRPr="00032B88">
        <w:rPr>
          <w:rFonts w:ascii="Times New Roman" w:hAnsi="Times New Roman" w:cs="Times New Roman"/>
          <w:b/>
          <w:sz w:val="24"/>
          <w:szCs w:val="24"/>
          <w:lang w:val="sr-Latn-RS"/>
        </w:rPr>
        <w:t>i</w:t>
      </w:r>
      <w:r w:rsidR="00032B88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032B88"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Projektovanje preduzeća </w:t>
      </w:r>
      <w:r w:rsidR="00032B88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u </w:t>
      </w:r>
      <w:r w:rsidR="00032B88"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>drvn</w:t>
      </w:r>
      <w:r w:rsidR="00032B88">
        <w:rPr>
          <w:rFonts w:ascii="Times New Roman" w:hAnsi="Times New Roman" w:cs="Times New Roman"/>
          <w:b/>
          <w:sz w:val="24"/>
          <w:szCs w:val="24"/>
          <w:lang w:val="sr-Latn-RS"/>
        </w:rPr>
        <w:t>oj</w:t>
      </w:r>
      <w:r w:rsidR="00032B88"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industrij</w:t>
      </w:r>
      <w:r w:rsidR="00032B88">
        <w:rPr>
          <w:rFonts w:ascii="Times New Roman" w:hAnsi="Times New Roman" w:cs="Times New Roman"/>
          <w:b/>
          <w:sz w:val="24"/>
          <w:szCs w:val="24"/>
          <w:lang w:val="sr-Latn-RS"/>
        </w:rPr>
        <w:t>i slušaju u školskoj 2019/2020</w:t>
      </w:r>
    </w:p>
    <w:p w:rsidR="00DF78D9" w:rsidRDefault="00DF78D9" w:rsidP="00DF78D9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Poštovane kolege,</w:t>
      </w:r>
    </w:p>
    <w:p w:rsidR="0086443E" w:rsidRDefault="00DF78D9" w:rsidP="00DF78D9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Zbog zatvaranja fakulteta, prinuđeni smo da u nastavku semestra izvođenje vežb</w:t>
      </w:r>
      <w:r w:rsidR="009B7603">
        <w:rPr>
          <w:rFonts w:ascii="Times New Roman" w:hAnsi="Times New Roman" w:cs="Times New Roman"/>
          <w:sz w:val="24"/>
          <w:szCs w:val="24"/>
          <w:lang w:val="sr-Latn-RS"/>
        </w:rPr>
        <w:t>i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sr-Latn-RS"/>
        </w:rPr>
        <w:t xml:space="preserve"> iz predmeta 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>Upravljanje proizvodnjom u drvnoj industriji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i 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Projektovanje preduzeća </w:t>
      </w:r>
      <w:r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u 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>drvn</w:t>
      </w:r>
      <w:r>
        <w:rPr>
          <w:rFonts w:ascii="Times New Roman" w:hAnsi="Times New Roman" w:cs="Times New Roman"/>
          <w:b/>
          <w:sz w:val="24"/>
          <w:szCs w:val="24"/>
          <w:lang w:val="sr-Latn-RS"/>
        </w:rPr>
        <w:t>oj</w:t>
      </w:r>
      <w:r w:rsidRPr="00DF78D9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industrij</w:t>
      </w:r>
      <w:r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i </w:t>
      </w:r>
      <w:r w:rsidRPr="00DF78D9">
        <w:rPr>
          <w:rFonts w:ascii="Times New Roman" w:hAnsi="Times New Roman" w:cs="Times New Roman"/>
          <w:sz w:val="24"/>
          <w:szCs w:val="24"/>
          <w:lang w:val="sr-Latn-RS"/>
        </w:rPr>
        <w:t>prilagodimo novonastaloj situaciji</w:t>
      </w:r>
      <w:r>
        <w:rPr>
          <w:rFonts w:ascii="Times New Roman" w:hAnsi="Times New Roman" w:cs="Times New Roman"/>
          <w:sz w:val="24"/>
          <w:szCs w:val="24"/>
          <w:lang w:val="sr-Latn-RS"/>
        </w:rPr>
        <w:t>. S tim u vezi</w:t>
      </w:r>
      <w:r w:rsidR="0086443E">
        <w:rPr>
          <w:rFonts w:ascii="Times New Roman" w:hAnsi="Times New Roman" w:cs="Times New Roman"/>
          <w:sz w:val="24"/>
          <w:szCs w:val="24"/>
          <w:lang w:val="sr-Latn-RS"/>
        </w:rPr>
        <w:t>,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86443E">
        <w:rPr>
          <w:rFonts w:ascii="Times New Roman" w:hAnsi="Times New Roman" w:cs="Times New Roman"/>
          <w:sz w:val="24"/>
          <w:szCs w:val="24"/>
          <w:lang w:val="sr-Latn-RS"/>
        </w:rPr>
        <w:t xml:space="preserve">u nastavku semestra vežbe će se odvijati putem mejla. </w:t>
      </w:r>
    </w:p>
    <w:p w:rsidR="008A29EB" w:rsidRDefault="0086443E" w:rsidP="00DF78D9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 xml:space="preserve">Mole se svi studenti da svako za sebe počevši od </w:t>
      </w:r>
      <w:r w:rsidRPr="0086443E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četvrtka 19.03.2020. </w:t>
      </w:r>
      <w:r>
        <w:rPr>
          <w:rFonts w:ascii="Times New Roman" w:hAnsi="Times New Roman" w:cs="Times New Roman"/>
          <w:sz w:val="24"/>
          <w:szCs w:val="24"/>
          <w:lang w:val="sr-Latn-RS"/>
        </w:rPr>
        <w:t>predmetnom asistentu pošalje mejl, da bi smo se dogovorili za dalji tok odvijanja vežbi iz navedenih pr</w:t>
      </w:r>
      <w:r w:rsidR="00276A00">
        <w:rPr>
          <w:rFonts w:ascii="Times New Roman" w:hAnsi="Times New Roman" w:cs="Times New Roman"/>
          <w:sz w:val="24"/>
          <w:szCs w:val="24"/>
          <w:lang w:val="sr-Latn-RS"/>
        </w:rPr>
        <w:t>ed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meta. </w:t>
      </w:r>
    </w:p>
    <w:p w:rsidR="00DF78D9" w:rsidRDefault="00DF78D9" w:rsidP="00DF78D9">
      <w:pPr>
        <w:jc w:val="both"/>
        <w:rPr>
          <w:rStyle w:val="Hyperlink"/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Adresa na koju možete poslati m</w:t>
      </w:r>
      <w:r w:rsidR="00995EA8">
        <w:rPr>
          <w:rFonts w:ascii="Times New Roman" w:hAnsi="Times New Roman" w:cs="Times New Roman"/>
          <w:sz w:val="24"/>
          <w:szCs w:val="24"/>
          <w:lang w:val="sr-Latn-RS"/>
        </w:rPr>
        <w:t>ejl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je: </w:t>
      </w:r>
      <w:hyperlink r:id="rId8" w:history="1">
        <w:r w:rsidR="00032B88" w:rsidRPr="00B669BA">
          <w:rPr>
            <w:rStyle w:val="Hyperlink"/>
            <w:rFonts w:ascii="Times New Roman" w:hAnsi="Times New Roman" w:cs="Times New Roman"/>
            <w:sz w:val="24"/>
            <w:szCs w:val="24"/>
            <w:lang w:val="sr-Latn-RS"/>
          </w:rPr>
          <w:t>miljan.kalem@sfb.bg.ac.rs</w:t>
        </w:r>
      </w:hyperlink>
    </w:p>
    <w:p w:rsidR="002425F2" w:rsidRDefault="002425F2" w:rsidP="00DF78D9">
      <w:pPr>
        <w:jc w:val="both"/>
        <w:rPr>
          <w:rFonts w:ascii="Times New Roman" w:hAnsi="Times New Roman" w:cs="Times New Roman"/>
          <w:color w:val="0070C0"/>
          <w:sz w:val="24"/>
          <w:szCs w:val="24"/>
          <w:u w:val="single"/>
          <w:lang w:val="sr-Latn-RS"/>
        </w:rPr>
      </w:pPr>
    </w:p>
    <w:p w:rsidR="002425F2" w:rsidRDefault="002425F2" w:rsidP="002425F2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Hvala na razumevanju,</w:t>
      </w:r>
    </w:p>
    <w:p w:rsidR="002425F2" w:rsidRPr="00032B88" w:rsidRDefault="002425F2" w:rsidP="002425F2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>Miljan Kalem</w:t>
      </w:r>
    </w:p>
    <w:p w:rsidR="00032B88" w:rsidRDefault="00032B88" w:rsidP="002425F2">
      <w:pPr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sectPr w:rsidR="00032B88" w:rsidSect="00B601CC">
      <w:pgSz w:w="11907" w:h="16839" w:code="9"/>
      <w:pgMar w:top="1134" w:right="1134" w:bottom="1134" w:left="1418" w:header="0" w:footer="720" w:gutter="0"/>
      <w:cols w:space="72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0349" w:rsidRDefault="001B0349" w:rsidP="00DF78D9">
      <w:pPr>
        <w:spacing w:after="0" w:line="240" w:lineRule="auto"/>
      </w:pPr>
      <w:r>
        <w:separator/>
      </w:r>
    </w:p>
  </w:endnote>
  <w:endnote w:type="continuationSeparator" w:id="0">
    <w:p w:rsidR="001B0349" w:rsidRDefault="001B0349" w:rsidP="00DF78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0349" w:rsidRDefault="001B0349" w:rsidP="00DF78D9">
      <w:pPr>
        <w:spacing w:after="0" w:line="240" w:lineRule="auto"/>
      </w:pPr>
      <w:r>
        <w:separator/>
      </w:r>
    </w:p>
  </w:footnote>
  <w:footnote w:type="continuationSeparator" w:id="0">
    <w:p w:rsidR="001B0349" w:rsidRDefault="001B0349" w:rsidP="00DF78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TM1tTQ3MbYwMTVR0lEKTi0uzszPAykwrgUAQ6L7uywAAAA="/>
  </w:docVars>
  <w:rsids>
    <w:rsidRoot w:val="00DF78D9"/>
    <w:rsid w:val="00032B88"/>
    <w:rsid w:val="00180537"/>
    <w:rsid w:val="001B0349"/>
    <w:rsid w:val="002425F2"/>
    <w:rsid w:val="00276A00"/>
    <w:rsid w:val="00513CC0"/>
    <w:rsid w:val="006B2E52"/>
    <w:rsid w:val="0086443E"/>
    <w:rsid w:val="008A29EB"/>
    <w:rsid w:val="00995EA8"/>
    <w:rsid w:val="009B7603"/>
    <w:rsid w:val="00A5774E"/>
    <w:rsid w:val="00B601CC"/>
    <w:rsid w:val="00B80D3A"/>
    <w:rsid w:val="00DC2F12"/>
    <w:rsid w:val="00DF78D9"/>
    <w:rsid w:val="00EC2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able of figures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uiPriority w:val="99"/>
    <w:unhideWhenUsed/>
    <w:qFormat/>
    <w:rsid w:val="00180537"/>
    <w:pPr>
      <w:spacing w:after="0"/>
    </w:pPr>
    <w:rPr>
      <w:rFonts w:ascii="Times New Roman" w:hAnsi="Times New Roman"/>
      <w:i/>
      <w:iCs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F78D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78D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F78D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32B8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able of figures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uiPriority w:val="99"/>
    <w:unhideWhenUsed/>
    <w:qFormat/>
    <w:rsid w:val="00180537"/>
    <w:pPr>
      <w:spacing w:after="0"/>
    </w:pPr>
    <w:rPr>
      <w:rFonts w:ascii="Times New Roman" w:hAnsi="Times New Roman"/>
      <w:i/>
      <w:iCs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F78D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78D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F78D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32B8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ljan.kalem@sfb.bg.ac.rs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4C86A9-809A-4DC5-8E81-5146D114F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8</cp:revision>
  <dcterms:created xsi:type="dcterms:W3CDTF">2020-03-16T18:22:00Z</dcterms:created>
  <dcterms:modified xsi:type="dcterms:W3CDTF">2020-03-16T20:42:00Z</dcterms:modified>
</cp:coreProperties>
</file>